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A6FE9" w14:textId="242C7038" w:rsidR="008336A6" w:rsidRDefault="008336A6">
      <w:pPr>
        <w:rPr>
          <w:rFonts w:ascii="Arial" w:hAnsi="Arial" w:cs="Arial"/>
          <w:color w:val="2C2D30"/>
          <w:sz w:val="27"/>
          <w:szCs w:val="27"/>
        </w:rPr>
      </w:pPr>
      <w:r>
        <w:rPr>
          <w:rFonts w:ascii="Arial" w:hAnsi="Arial" w:cs="Arial"/>
          <w:color w:val="2C2D30"/>
          <w:sz w:val="27"/>
          <w:szCs w:val="27"/>
        </w:rPr>
        <w:t xml:space="preserve">My Doll will </w:t>
      </w:r>
      <w:r w:rsidRPr="00470A95">
        <w:rPr>
          <w:rFonts w:ascii="Arial" w:hAnsi="Arial" w:cs="Arial"/>
          <w:b/>
          <w:color w:val="2C2D30"/>
          <w:sz w:val="27"/>
          <w:szCs w:val="27"/>
        </w:rPr>
        <w:t>simulate 7 basic emotions</w:t>
      </w:r>
      <w:r>
        <w:rPr>
          <w:rFonts w:ascii="Arial" w:hAnsi="Arial" w:cs="Arial"/>
          <w:color w:val="2C2D30"/>
          <w:sz w:val="27"/>
          <w:szCs w:val="27"/>
        </w:rPr>
        <w:t xml:space="preserve"> basic on </w:t>
      </w:r>
      <w:r w:rsidR="00A624E3">
        <w:rPr>
          <w:rFonts w:ascii="Arial" w:hAnsi="Arial" w:cs="Arial"/>
          <w:color w:val="2C2D30"/>
          <w:sz w:val="27"/>
          <w:szCs w:val="27"/>
        </w:rPr>
        <w:t xml:space="preserve">the feelings of human, it </w:t>
      </w:r>
      <w:proofErr w:type="gramStart"/>
      <w:r w:rsidR="00A624E3">
        <w:rPr>
          <w:rFonts w:ascii="Arial" w:hAnsi="Arial" w:cs="Arial"/>
          <w:color w:val="2C2D30"/>
          <w:sz w:val="27"/>
          <w:szCs w:val="27"/>
        </w:rPr>
        <w:t>contain</w:t>
      </w:r>
      <w:proofErr w:type="gramEnd"/>
      <w:r w:rsidR="00A624E3">
        <w:rPr>
          <w:rFonts w:ascii="Arial" w:hAnsi="Arial" w:cs="Arial"/>
          <w:color w:val="2C2D30"/>
          <w:sz w:val="27"/>
          <w:szCs w:val="27"/>
        </w:rPr>
        <w:t xml:space="preserve"> joy, anger, sadness, fear, love, disliking and liking performing on the LED eyes and month, its’s sound and shake.</w:t>
      </w:r>
    </w:p>
    <w:p w14:paraId="6D1637F2" w14:textId="77777777" w:rsidR="008336A6" w:rsidRDefault="008336A6">
      <w:pPr>
        <w:rPr>
          <w:rFonts w:ascii="Arial" w:hAnsi="Arial" w:cs="Arial"/>
          <w:color w:val="2C2D30"/>
          <w:sz w:val="27"/>
          <w:szCs w:val="27"/>
        </w:rPr>
      </w:pPr>
    </w:p>
    <w:p w14:paraId="66BE559E" w14:textId="00342FB1" w:rsidR="00AD1ABD" w:rsidRDefault="008336A6">
      <w:pPr>
        <w:rPr>
          <w:rFonts w:ascii="Arial" w:hAnsi="Arial" w:cs="Arial"/>
          <w:color w:val="2C2D30"/>
          <w:sz w:val="27"/>
          <w:szCs w:val="27"/>
        </w:rPr>
      </w:pPr>
      <w:r>
        <w:rPr>
          <w:rFonts w:ascii="Arial" w:hAnsi="Arial" w:cs="Arial"/>
          <w:color w:val="2C2D30"/>
          <w:sz w:val="27"/>
          <w:szCs w:val="27"/>
        </w:rPr>
        <w:t xml:space="preserve">The concept of "basic" or "primary" emotions dates back at least to the </w:t>
      </w:r>
      <w:r>
        <w:rPr>
          <w:rStyle w:val="Emphasis"/>
          <w:rFonts w:ascii="&amp;quot" w:hAnsi="&amp;quot"/>
          <w:color w:val="2C2D30"/>
          <w:sz w:val="27"/>
          <w:szCs w:val="27"/>
        </w:rPr>
        <w:t>Book of Rites</w:t>
      </w:r>
      <w:r>
        <w:rPr>
          <w:rFonts w:ascii="Arial" w:hAnsi="Arial" w:cs="Arial"/>
          <w:color w:val="2C2D30"/>
          <w:sz w:val="27"/>
          <w:szCs w:val="27"/>
        </w:rPr>
        <w:t xml:space="preserve">, a first-century Chinese encyclopedia that identifies seven ‘feelings of men’: joy, </w:t>
      </w:r>
      <w:hyperlink r:id="rId4" w:tooltip="Psychology Today looks at anger" w:history="1">
        <w:r>
          <w:rPr>
            <w:rStyle w:val="Hyperlink"/>
            <w:rFonts w:ascii="&amp;quot" w:hAnsi="&amp;quot"/>
            <w:color w:val="2C2D30"/>
            <w:sz w:val="27"/>
            <w:szCs w:val="27"/>
          </w:rPr>
          <w:t>anger</w:t>
        </w:r>
      </w:hyperlink>
      <w:r>
        <w:rPr>
          <w:rFonts w:ascii="Arial" w:hAnsi="Arial" w:cs="Arial"/>
          <w:color w:val="2C2D30"/>
          <w:sz w:val="27"/>
          <w:szCs w:val="27"/>
        </w:rPr>
        <w:t xml:space="preserve">, sadness, </w:t>
      </w:r>
      <w:hyperlink r:id="rId5" w:tooltip="Psychology Today looks at fear" w:history="1">
        <w:r>
          <w:rPr>
            <w:rStyle w:val="Hyperlink"/>
            <w:rFonts w:ascii="&amp;quot" w:hAnsi="&amp;quot"/>
            <w:color w:val="2C2D30"/>
            <w:sz w:val="27"/>
            <w:szCs w:val="27"/>
          </w:rPr>
          <w:t>fear</w:t>
        </w:r>
      </w:hyperlink>
      <w:r>
        <w:rPr>
          <w:rFonts w:ascii="Arial" w:hAnsi="Arial" w:cs="Arial"/>
          <w:color w:val="2C2D30"/>
          <w:sz w:val="27"/>
          <w:szCs w:val="27"/>
        </w:rPr>
        <w:t>, love, disliking, and liking.</w:t>
      </w:r>
    </w:p>
    <w:p w14:paraId="6464FFA1" w14:textId="3C7F9AEB" w:rsidR="008336A6" w:rsidRDefault="00614FB3">
      <w:hyperlink r:id="rId6" w:history="1">
        <w:r w:rsidR="008336A6" w:rsidRPr="00271B35">
          <w:rPr>
            <w:rStyle w:val="Hyperlink"/>
          </w:rPr>
          <w:t>https://www.psychologytoday.com/us/blog/hide-and-seek/201601/what-are-basic-emotions</w:t>
        </w:r>
      </w:hyperlink>
    </w:p>
    <w:p w14:paraId="5F9867F3" w14:textId="77777777" w:rsidR="00A624E3" w:rsidRDefault="008336A6">
      <w:r>
        <w:t>Joy-</w:t>
      </w:r>
    </w:p>
    <w:p w14:paraId="4EDD26D2" w14:textId="61959B4A" w:rsidR="008336A6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52CA82D9" wp14:editId="191222B7">
            <wp:extent cx="2464845" cy="1814400"/>
            <wp:effectExtent l="0" t="0" r="0" b="0"/>
            <wp:docPr id="2" name="Picture 2" descr="“joy emotion”的图片搜索结果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“joy emotion”的图片搜索结果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092" cy="1827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624E3">
        <w:t xml:space="preserve"> </w:t>
      </w:r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669D485B" wp14:editId="526F2B8B">
            <wp:extent cx="1828800" cy="1828800"/>
            <wp:effectExtent l="0" t="0" r="0" b="0"/>
            <wp:docPr id="3" name="Picture 3" descr="“joy emotion”的图片搜索结果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“joy emotion”的图片搜索结果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343" cy="1839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6ADF2" w14:textId="43733E73" w:rsidR="008336A6" w:rsidRDefault="008336A6">
      <w:r>
        <w:t>Anger-</w:t>
      </w:r>
    </w:p>
    <w:p w14:paraId="372FA715" w14:textId="0DD6513E" w:rsidR="00A624E3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19BC49DD" wp14:editId="2F792395">
            <wp:extent cx="2138400" cy="1484753"/>
            <wp:effectExtent l="0" t="0" r="0" b="1270"/>
            <wp:docPr id="4" name="Picture 4" descr="“anger emotion”的图片搜索结果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“anger emotion”的图片搜索结果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444" cy="149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624E3">
        <w:t xml:space="preserve"> </w:t>
      </w:r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0CC86BFD" wp14:editId="0807F532">
            <wp:extent cx="1680802" cy="1504800"/>
            <wp:effectExtent l="0" t="0" r="0" b="635"/>
            <wp:docPr id="5" name="Picture 5" descr="“anger emotion”的图片搜索结果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“anger emotion”的图片搜索结果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9964" cy="153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9A869" w14:textId="77777777" w:rsidR="00A624E3" w:rsidRDefault="008336A6">
      <w:r>
        <w:t>Sadness-</w:t>
      </w:r>
      <w:r w:rsidR="00A624E3" w:rsidRPr="00A624E3">
        <w:t xml:space="preserve"> </w:t>
      </w:r>
      <w:hyperlink r:id="rId15" w:tgtFrame="_blank" w:history="1"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fldChar w:fldCharType="begin"/>
        </w:r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instrText xml:space="preserve"> INCLUDEPICTURE "https://st3.depositphotos.com/2631505/14239/i/1600/depositphotos_142395310-stock-photo-devastated-depressed-woman-crying-sad.jpg" \* MERGEFORMATINET </w:instrText>
        </w:r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fldChar w:fldCharType="end"/>
        </w:r>
      </w:hyperlink>
      <w:r w:rsidR="00A624E3" w:rsidRPr="00A624E3">
        <w:t xml:space="preserve"> </w:t>
      </w:r>
    </w:p>
    <w:p w14:paraId="0BD4257B" w14:textId="742A1CD9" w:rsidR="008336A6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5F3BAA00" wp14:editId="47EDC099">
            <wp:extent cx="2195926" cy="1598400"/>
            <wp:effectExtent l="0" t="0" r="0" b="1905"/>
            <wp:docPr id="6" name="Picture 6" descr="“Sadness emotion”的图片搜索结果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“Sadness emotion”的图片搜索结果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319" cy="160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0E812FF7" wp14:editId="1CA731BA">
            <wp:extent cx="1540800" cy="1540800"/>
            <wp:effectExtent l="0" t="0" r="2540" b="2540"/>
            <wp:docPr id="7" name="Picture 7" descr="“Sadness emotion”的图片搜索结果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“Sadness emotion”的图片搜索结果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771" cy="1550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6F927" w14:textId="77777777" w:rsidR="00A624E3" w:rsidRDefault="008336A6">
      <w:r>
        <w:lastRenderedPageBreak/>
        <w:t>Fear-</w:t>
      </w:r>
      <w:r w:rsidR="00A624E3" w:rsidRPr="00A624E3">
        <w:t xml:space="preserve"> </w:t>
      </w:r>
    </w:p>
    <w:p w14:paraId="422745EE" w14:textId="3F37D375" w:rsidR="008336A6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756A50C9" wp14:editId="232727FB">
            <wp:extent cx="2246400" cy="1262300"/>
            <wp:effectExtent l="0" t="0" r="1905" b="0"/>
            <wp:docPr id="9" name="Picture 9" descr="“Fear emotion”的图片搜索结果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“Fear emotion”的图片搜索结果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304" cy="126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4FC35BBD" wp14:editId="6DC17C77">
            <wp:extent cx="1332000" cy="1292970"/>
            <wp:effectExtent l="0" t="0" r="1905" b="2540"/>
            <wp:docPr id="10" name="Picture 10" descr="“Fear emotion”的图片搜索结果">
              <a:hlinkClick xmlns:a="http://schemas.openxmlformats.org/drawingml/2006/main" r:id="rId2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“Fear emotion”的图片搜索结果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9989" cy="1320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5AEEE" w14:textId="34F40521" w:rsidR="008336A6" w:rsidRDefault="008336A6">
      <w:r>
        <w:t>Love-</w:t>
      </w:r>
    </w:p>
    <w:p w14:paraId="1075A200" w14:textId="7EEC0679" w:rsidR="00A624E3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1B8162B2" wp14:editId="72F0FA0A">
            <wp:extent cx="2253600" cy="1498488"/>
            <wp:effectExtent l="0" t="0" r="0" b="6985"/>
            <wp:docPr id="11" name="Picture 11" descr="“Love emotion”的图片搜索结果">
              <a:hlinkClick xmlns:a="http://schemas.openxmlformats.org/drawingml/2006/main" r:id="rId2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“Love emotion”的图片搜索结果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600" cy="150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624E3">
        <w:t xml:space="preserve"> </w:t>
      </w:r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7D5990CF" wp14:editId="56C10B55">
            <wp:extent cx="1432800" cy="1546064"/>
            <wp:effectExtent l="0" t="0" r="0" b="0"/>
            <wp:docPr id="12" name="Picture 12" descr="“Love emotion”的图片搜索结果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“Love emotion”的图片搜索结果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210" cy="1563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BDD33" w14:textId="283F96DA" w:rsidR="008336A6" w:rsidRDefault="00614FB3">
      <w:hyperlink r:id="rId27" w:tgtFrame="_blank" w:history="1"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fldChar w:fldCharType="begin"/>
        </w:r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instrText xml:space="preserve"> INCLUDEPICTURE "https://cdn5.vectorstock.com/i/1000x1000/57/19/love-emoji-face-love-emotion-icon-vector-15705719.jpg" \* MERGEFORMATINET </w:instrText>
        </w:r>
        <w:r w:rsidR="00A624E3">
          <w:rPr>
            <w:rFonts w:ascii="Arial" w:hAnsi="Arial" w:cs="Arial"/>
            <w:color w:val="1A0DAB"/>
            <w:sz w:val="20"/>
            <w:szCs w:val="20"/>
            <w:bdr w:val="none" w:sz="0" w:space="0" w:color="auto" w:frame="1"/>
          </w:rPr>
          <w:fldChar w:fldCharType="end"/>
        </w:r>
      </w:hyperlink>
      <w:r w:rsidR="00A624E3">
        <w:t xml:space="preserve"> Disliking</w:t>
      </w:r>
      <w:r w:rsidR="008336A6">
        <w:t>-</w:t>
      </w:r>
    </w:p>
    <w:p w14:paraId="2A8AF7DF" w14:textId="07B4B7A3" w:rsidR="00A624E3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02A78E9B" wp14:editId="6A5D075C">
            <wp:extent cx="2325600" cy="1668833"/>
            <wp:effectExtent l="0" t="0" r="0" b="7620"/>
            <wp:docPr id="14" name="Picture 14" descr="“Disliking emotion”的图片搜索结果">
              <a:hlinkClick xmlns:a="http://schemas.openxmlformats.org/drawingml/2006/main" r:id="rId2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“Disliking emotion”的图片搜索结果">
                      <a:hlinkClick r:id="rId2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383" cy="1678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43F69" w14:textId="77777777" w:rsidR="00A624E3" w:rsidRDefault="008336A6">
      <w:r>
        <w:t>Liking-</w:t>
      </w:r>
      <w:r w:rsidR="00A624E3" w:rsidRPr="00A624E3">
        <w:t xml:space="preserve"> </w:t>
      </w:r>
    </w:p>
    <w:p w14:paraId="71141EEE" w14:textId="77B15B9C" w:rsidR="008336A6" w:rsidRDefault="00A624E3">
      <w:r>
        <w:rPr>
          <w:rFonts w:ascii="Arial" w:hAnsi="Arial" w:cs="Arial"/>
          <w:noProof/>
          <w:color w:val="1A0DAB"/>
          <w:sz w:val="20"/>
          <w:szCs w:val="20"/>
          <w:bdr w:val="none" w:sz="0" w:space="0" w:color="auto" w:frame="1"/>
        </w:rPr>
        <w:drawing>
          <wp:inline distT="0" distB="0" distL="0" distR="0" wp14:anchorId="3BB420FC" wp14:editId="67D1B84A">
            <wp:extent cx="2368800" cy="1184400"/>
            <wp:effectExtent l="0" t="0" r="0" b="0"/>
            <wp:docPr id="15" name="Picture 15" descr="“liking emotion”的图片搜索结果">
              <a:hlinkClick xmlns:a="http://schemas.openxmlformats.org/drawingml/2006/main" r:id="rId3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“liking emotion”的图片搜索结果">
                      <a:hlinkClick r:id="rId3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62" cy="1202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45FEA" w14:textId="2AB071BF" w:rsidR="00A624E3" w:rsidRDefault="00A624E3"/>
    <w:p w14:paraId="4E0868C7" w14:textId="33A88391" w:rsidR="00A624E3" w:rsidRDefault="00A624E3"/>
    <w:p w14:paraId="62CC3361" w14:textId="4EDC0B0C" w:rsidR="00A624E3" w:rsidRDefault="00A624E3"/>
    <w:p w14:paraId="4C0329F8" w14:textId="77777777" w:rsidR="00212723" w:rsidRDefault="00212723">
      <w:pPr>
        <w:rPr>
          <w:b/>
        </w:rPr>
      </w:pPr>
    </w:p>
    <w:p w14:paraId="057C5442" w14:textId="77777777" w:rsidR="00212723" w:rsidRDefault="00212723">
      <w:pPr>
        <w:rPr>
          <w:b/>
        </w:rPr>
      </w:pPr>
    </w:p>
    <w:p w14:paraId="0E906326" w14:textId="77777777" w:rsidR="00212723" w:rsidRDefault="00212723">
      <w:pPr>
        <w:rPr>
          <w:b/>
        </w:rPr>
      </w:pPr>
    </w:p>
    <w:p w14:paraId="1053122D" w14:textId="77777777" w:rsidR="00212723" w:rsidRDefault="00212723">
      <w:pPr>
        <w:rPr>
          <w:b/>
        </w:rPr>
      </w:pPr>
    </w:p>
    <w:p w14:paraId="6ADE38C8" w14:textId="77777777" w:rsidR="00212723" w:rsidRDefault="00212723">
      <w:pPr>
        <w:rPr>
          <w:b/>
        </w:rPr>
      </w:pPr>
    </w:p>
    <w:p w14:paraId="5444B138" w14:textId="77777777" w:rsidR="00212723" w:rsidRDefault="00212723">
      <w:pPr>
        <w:rPr>
          <w:b/>
        </w:rPr>
      </w:pPr>
      <w:r>
        <w:rPr>
          <w:b/>
          <w:noProof/>
        </w:rPr>
        <w:drawing>
          <wp:inline distT="0" distB="0" distL="0" distR="0" wp14:anchorId="4C6A575B" wp14:editId="58A02AEC">
            <wp:extent cx="4399200" cy="4399200"/>
            <wp:effectExtent l="0" t="0" r="190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593" cy="4421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6F630" w14:textId="77777777" w:rsidR="00212723" w:rsidRDefault="00212723">
      <w:pPr>
        <w:rPr>
          <w:b/>
        </w:rPr>
      </w:pPr>
    </w:p>
    <w:p w14:paraId="0806243E" w14:textId="77777777" w:rsidR="00212723" w:rsidRDefault="00212723">
      <w:pPr>
        <w:rPr>
          <w:b/>
        </w:rPr>
      </w:pPr>
    </w:p>
    <w:p w14:paraId="6AA09A08" w14:textId="3983009D" w:rsidR="00A624E3" w:rsidRDefault="00212723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588F04D3" wp14:editId="5BA12F7D">
            <wp:extent cx="5486400" cy="548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24E3" w:rsidRPr="00470A95">
        <w:rPr>
          <w:b/>
        </w:rPr>
        <w:t xml:space="preserve">When they will perform different </w:t>
      </w:r>
      <w:r w:rsidR="00470A95" w:rsidRPr="00470A95">
        <w:rPr>
          <w:b/>
        </w:rPr>
        <w:t>emotion?</w:t>
      </w:r>
    </w:p>
    <w:p w14:paraId="71BB613F" w14:textId="57BA2F6B" w:rsidR="00BF0F25" w:rsidRPr="00470A95" w:rsidRDefault="00BF0F25">
      <w:pPr>
        <w:rPr>
          <w:b/>
        </w:rPr>
      </w:pPr>
      <w:r>
        <w:rPr>
          <w:rFonts w:hint="eastAsia"/>
          <w:b/>
        </w:rPr>
        <w:t>What</w:t>
      </w:r>
      <w:r>
        <w:rPr>
          <w:b/>
        </w:rPr>
        <w:t xml:space="preserve"> game can be play in AR?</w:t>
      </w:r>
      <w:bookmarkStart w:id="0" w:name="_GoBack"/>
      <w:bookmarkEnd w:id="0"/>
    </w:p>
    <w:sectPr w:rsidR="00BF0F25" w:rsidRPr="00470A9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N7O0NLU0MbIwMbdU0lEKTi0uzszPAykwrgUAGbA/TSwAAAA="/>
  </w:docVars>
  <w:rsids>
    <w:rsidRoot w:val="00E77EEE"/>
    <w:rsid w:val="00212723"/>
    <w:rsid w:val="00470A95"/>
    <w:rsid w:val="004F5869"/>
    <w:rsid w:val="00614FB3"/>
    <w:rsid w:val="008336A6"/>
    <w:rsid w:val="00A624E3"/>
    <w:rsid w:val="00AD1ABD"/>
    <w:rsid w:val="00BF0F25"/>
    <w:rsid w:val="00DD085A"/>
    <w:rsid w:val="00E7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B07F0"/>
  <w15:chartTrackingRefBased/>
  <w15:docId w15:val="{A256542F-5FBC-477F-B7D9-0D45D95E1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336A6"/>
    <w:rPr>
      <w:i/>
      <w:iCs/>
    </w:rPr>
  </w:style>
  <w:style w:type="character" w:styleId="Hyperlink">
    <w:name w:val="Hyperlink"/>
    <w:basedOn w:val="DefaultParagraphFont"/>
    <w:uiPriority w:val="99"/>
    <w:unhideWhenUsed/>
    <w:rsid w:val="008336A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36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url?sa=i&amp;rct=j&amp;q=&amp;esrc=s&amp;source=images&amp;cd=&amp;cad=rja&amp;uact=8&amp;ved=2ahUKEwj7-5v73YXiAhVJnJ4KHQ2kDAMQjRx6BAgBEAU&amp;url=https%3A%2F%2Fwww.workshopsaz.org%2Fpowerful-emotion-422016%2F&amp;psig=AOvVaw1N21-qsRGvHcygHIyXwDif&amp;ust=1557191863880316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jpeg"/><Relationship Id="rId3" Type="http://schemas.openxmlformats.org/officeDocument/2006/relationships/webSettings" Target="webSettings.xml"/><Relationship Id="rId21" Type="http://schemas.openxmlformats.org/officeDocument/2006/relationships/hyperlink" Target="https://www.google.com/url?sa=i&amp;rct=j&amp;q=&amp;esrc=s&amp;source=images&amp;cd=&amp;cad=rja&amp;uact=8&amp;ved=&amp;url=http%3A%2F%2Fchunky-emo.blogspot.com%2F2010%2F12%2Ffear-emotion.html&amp;psig=AOvVaw1_I10BGd8zLEYeDbVAfqU-&amp;ust=1557191974858179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google.com/url?sa=i&amp;rct=j&amp;q=&amp;esrc=s&amp;source=images&amp;cd=&amp;cad=rja&amp;uact=8&amp;ved=2ahUKEwiUzJXV3YXiAhXGvJ4KHSmEDQgQjRx6BAgBEAU&amp;url=https%3A%2F%2Fwww.dreamstime.com%2Fjoy-emotion-gracious-beautiful-girl-straight-white-hair-portrait-joy-emotion-gracious-image107972407&amp;psig=AOvVaw23liVQKwl2nEJCajs7Cros&amp;ust=1557191801982496" TargetMode="External"/><Relationship Id="rId12" Type="http://schemas.openxmlformats.org/officeDocument/2006/relationships/image" Target="media/image3.jpeg"/><Relationship Id="rId17" Type="http://schemas.openxmlformats.org/officeDocument/2006/relationships/hyperlink" Target="https://www.google.com/url?sa=i&amp;rct=j&amp;q=&amp;esrc=s&amp;source=images&amp;cd=&amp;cad=rja&amp;uact=8&amp;ved=2ahUKEwikhJOb3oXiAhVHjp4KHer3AVEQjRx6BAgBEAU&amp;url=https%3A%2F%2Fwww.iconfinder.com%2Ficons%2F2814478%2Femotion_sad_sadness_icon&amp;psig=AOvVaw0fJfgqquFi9Q5bt-YWwwWa&amp;ust=1557191910287239" TargetMode="External"/><Relationship Id="rId25" Type="http://schemas.openxmlformats.org/officeDocument/2006/relationships/hyperlink" Target="https://www.google.com/url?sa=i&amp;rct=j&amp;q=&amp;esrc=s&amp;source=images&amp;cd=&amp;cad=rja&amp;uact=8&amp;ved=2ahUKEwj2-_LU3oXiAhXXpZ4KHS3RAKAQjRx6BAgBEAU&amp;url=https%3A%2F%2Fwww.vectorstock.com%2Froyalty-free-vector%2Flove-emoji-face-love-emotion-icon-vector-15705719&amp;psig=AOvVaw2BWnjRm_GK7l8yejXeAt8J&amp;ust=1557192040357431" TargetMode="External"/><Relationship Id="rId33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29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hyperlink" Target="https://www.psychologytoday.com/us/blog/hide-and-seek/201601/what-are-basic-emotions" TargetMode="External"/><Relationship Id="rId11" Type="http://schemas.openxmlformats.org/officeDocument/2006/relationships/hyperlink" Target="https://www.google.com/url?sa=i&amp;rct=j&amp;q=&amp;esrc=s&amp;source=images&amp;cd=&amp;cad=rja&amp;uact=8&amp;ved=2ahUKEwiZi5z03YXiAhUWnZ4KHc1PAcIQjRx6BAgBEAU&amp;url=https%3A%2F%2Fwww.churchtimes.co.uk%2Farticles%2F2014%2F2-may%2Ffeatures%2Ffeatures%2Fanger-the-problem-emotion&amp;psig=AOvVaw1N21-qsRGvHcygHIyXwDif&amp;ust=1557191863880316" TargetMode="External"/><Relationship Id="rId24" Type="http://schemas.openxmlformats.org/officeDocument/2006/relationships/image" Target="media/image9.jpeg"/><Relationship Id="rId32" Type="http://schemas.openxmlformats.org/officeDocument/2006/relationships/image" Target="media/image13.jpeg"/><Relationship Id="rId5" Type="http://schemas.openxmlformats.org/officeDocument/2006/relationships/hyperlink" Target="https://www.psychologytoday.com/us/basics/fear" TargetMode="External"/><Relationship Id="rId15" Type="http://schemas.openxmlformats.org/officeDocument/2006/relationships/hyperlink" Target="https://www.google.com/url?sa=i&amp;rct=j&amp;q=&amp;esrc=s&amp;source=images&amp;cd=&amp;cad=rja&amp;uact=8&amp;ved=2ahUKEwik-6GR3oXiAhWQvp4KHeAOBoIQjRx6BAgBEAU&amp;url=https%3A%2F%2Fdepositphotos.com%2F142395310%2Fstock-photo-devastated-depressed-woman-crying-sad.html&amp;psig=AOvVaw0fJfgqquFi9Q5bt-YWwwWa&amp;ust=1557191910287239" TargetMode="External"/><Relationship Id="rId23" Type="http://schemas.openxmlformats.org/officeDocument/2006/relationships/hyperlink" Target="https://www.google.com/url?sa=i&amp;rct=j&amp;q=&amp;esrc=s&amp;source=images&amp;cd=&amp;cad=rja&amp;uact=8&amp;ved=2ahUKEwijm7bM3oXiAhUEvJ4KHfOgBnsQjRx6BAgBEAU&amp;url=https%3A%2F%2Fwww.123rf.com%2Fphoto_18349365_an-in-love-young-couple-in-romantic-emotion-with-similar-red-dress.html&amp;psig=AOvVaw2BWnjRm_GK7l8yejXeAt8J&amp;ust=1557192040357431" TargetMode="External"/><Relationship Id="rId28" Type="http://schemas.openxmlformats.org/officeDocument/2006/relationships/hyperlink" Target="https://www.google.com/url?sa=i&amp;rct=j&amp;q=&amp;esrc=s&amp;source=images&amp;cd=&amp;cad=rja&amp;uact=8&amp;ved=2ahUKEwjLiaf53oXiAhWIpp4KHRSWBeIQjRx6BAgBEAU&amp;url=https%3A%2F%2Fdepositphotos.com%2F152846576%2Fstock-photo-i-am-sick-of-this.html&amp;psig=AOvVaw1iqU26NDYSMTEadp2cG3Rm&amp;ust=1557192144228337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s://www.google.com/url?sa=i&amp;rct=j&amp;q=&amp;esrc=s&amp;source=images&amp;cd=&amp;cad=rja&amp;uact=8&amp;ved=&amp;url=http%3A%2F%2Fsocialpsychonline.com%2F2016%2F08%2Ffear-appeals-persuasion-psychology%2F&amp;psig=AOvVaw1_I10BGd8zLEYeDbVAfqU-&amp;ust=1557191974858179" TargetMode="External"/><Relationship Id="rId31" Type="http://schemas.openxmlformats.org/officeDocument/2006/relationships/image" Target="media/image12.jpeg"/><Relationship Id="rId4" Type="http://schemas.openxmlformats.org/officeDocument/2006/relationships/hyperlink" Target="https://www.psychologytoday.com/us/basics/anger" TargetMode="External"/><Relationship Id="rId9" Type="http://schemas.openxmlformats.org/officeDocument/2006/relationships/hyperlink" Target="https://www.google.com/url?sa=i&amp;rct=j&amp;q=&amp;esrc=s&amp;source=images&amp;cd=&amp;cad=rja&amp;uact=8&amp;ved=2ahUKEwiLnfvj3YXiAhVRrJ4KHT41DyoQjRx6BAgBEAU&amp;url=https%3A%2F%2Fwww.123rf.com%2Fphoto_36912290_stock-vector-smiley-emotion-of-joy.html&amp;psig=AOvVaw23liVQKwl2nEJCajs7Cros&amp;ust=1557191801982496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8.jpeg"/><Relationship Id="rId27" Type="http://schemas.openxmlformats.org/officeDocument/2006/relationships/hyperlink" Target="https://www.google.com/url?sa=i&amp;rct=j&amp;q=&amp;esrc=s&amp;source=images&amp;cd=&amp;cad=rja&amp;uact=8&amp;ved=2ahUKEwj2-_LU3oXiAhXXpZ4KHS3RAKAQjRx6BAgBEAU&amp;url=https%3A%2F%2Fwww.vectorstock.com%2Froyalty-free-vector%2Flove-emoji-face-love-emotion-icon-vector-15705719&amp;psig=AOvVaw2BWnjRm_GK7l8yejXeAt8J&amp;ust=1557192040357431" TargetMode="External"/><Relationship Id="rId30" Type="http://schemas.openxmlformats.org/officeDocument/2006/relationships/hyperlink" Target="https://www.google.com/url?sa=i&amp;rct=j&amp;q=&amp;esrc=s&amp;source=images&amp;cd=&amp;cad=rja&amp;uact=8&amp;ved=2ahUKEwj6wKqH34XiAhVCqZ4KHVrBBHcQjRx6BAgBEAU&amp;url=https%3A%2F%2Fpositivepsychologyprogram.com%2Fpositive-emotions-list-examples-definition-psychology%2F&amp;psig=AOvVaw30qFyBy3LyHWWBhJHOL_ns&amp;ust=1557192169514081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 jie</cp:lastModifiedBy>
  <cp:revision>5</cp:revision>
  <dcterms:created xsi:type="dcterms:W3CDTF">2019-05-06T00:43:00Z</dcterms:created>
  <dcterms:modified xsi:type="dcterms:W3CDTF">2019-05-06T03:39:00Z</dcterms:modified>
</cp:coreProperties>
</file>